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ziza Saiye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ziz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iye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46 Knollwood Ln,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iyedaziz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63539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ylee Christoph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6/200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